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ackground w:color="FFFFFF"/>
  <w:body>
    <w:p w:rsidR="000D475E" w:rsidRDefault="00A75CD6" w14:paraId="7E2C193E" w14:textId="77777777">
      <w:pPr>
        <w:keepNext/>
        <w:jc w:val="center"/>
      </w:pPr>
      <w:r>
        <w:rPr>
          <w:rFonts w:ascii="Times New Roman" w:hAnsi="Times New Roman" w:eastAsia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2A3281F5" wp14:editId="6EB04BD3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Pr="00FB6613" w:rsidR="0008441A" w:rsidP="00ED8830" w:rsidRDefault="491622AA" w14:paraId="7CD16C3C" w14:textId="77777777">
      <w:pPr>
        <w:keepNext/>
        <w:jc w:val="center"/>
        <w:rPr>
          <w:rFonts w:ascii="Times New Roman" w:hAnsi="Times New Roman" w:eastAsia="Times New Roman" w:cs="Times New Roman"/>
          <w:b/>
          <w:bCs/>
          <w:sz w:val="28"/>
          <w:szCs w:val="28"/>
        </w:rPr>
      </w:pPr>
      <w:bookmarkStart w:name="_Hlk114275844" w:id="0"/>
      <w:r w:rsidRPr="63B82FE9">
        <w:rPr>
          <w:rFonts w:ascii="Times New Roman" w:hAnsi="Times New Roman" w:eastAsia="Times New Roman" w:cs="Times New Roman"/>
          <w:b/>
          <w:bCs/>
          <w:sz w:val="28"/>
          <w:szCs w:val="28"/>
        </w:rPr>
        <w:t>Student Go</w:t>
      </w:r>
      <w:r w:rsidRPr="63B82FE9" w:rsidR="1A76276C">
        <w:rPr>
          <w:rFonts w:ascii="Times New Roman" w:hAnsi="Times New Roman" w:eastAsia="Times New Roman" w:cs="Times New Roman"/>
          <w:b/>
          <w:bCs/>
          <w:sz w:val="28"/>
          <w:szCs w:val="28"/>
        </w:rPr>
        <w:t xml:space="preserve">vernment Association </w:t>
      </w:r>
      <w:bookmarkEnd w:id="0"/>
      <w:r w:rsidRPr="63B82FE9" w:rsidR="1A76276C">
        <w:rPr>
          <w:rFonts w:ascii="Times New Roman" w:hAnsi="Times New Roman" w:eastAsia="Times New Roman" w:cs="Times New Roman"/>
          <w:b/>
          <w:bCs/>
          <w:sz w:val="28"/>
          <w:szCs w:val="28"/>
        </w:rPr>
        <w:t xml:space="preserve">Resolution </w:t>
      </w:r>
      <w:r w:rsidRPr="63B82FE9" w:rsidR="690DC18D">
        <w:rPr>
          <w:rFonts w:ascii="Times New Roman" w:hAnsi="Times New Roman" w:eastAsia="Times New Roman" w:cs="Times New Roman"/>
          <w:b/>
          <w:bCs/>
          <w:sz w:val="28"/>
          <w:szCs w:val="28"/>
        </w:rPr>
        <w:t>#</w:t>
      </w:r>
    </w:p>
    <w:p w:rsidR="00FB6613" w:rsidRDefault="00551318" w14:paraId="09323ECC" w14:textId="277780A3">
      <w:pPr>
        <w:keepNext/>
        <w:jc w:val="center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Resolution Title: </w:t>
      </w:r>
      <w:r w:rsidR="00FC6FEC">
        <w:rPr>
          <w:rFonts w:ascii="Times New Roman" w:hAnsi="Times New Roman" w:eastAsia="Times New Roman" w:cs="Times New Roman"/>
          <w:sz w:val="24"/>
          <w:szCs w:val="24"/>
        </w:rPr>
        <w:t xml:space="preserve">Wagon </w:t>
      </w:r>
    </w:p>
    <w:p w:rsidR="000D475E" w:rsidP="63B82FE9" w:rsidRDefault="0056014D" w14:paraId="679FDB78" w14:textId="7777777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63B82FE9">
        <w:rPr>
          <w:rFonts w:ascii="Times New Roman" w:hAnsi="Times New Roman" w:eastAsia="Times New Roman" w:cs="Times New Roman"/>
          <w:sz w:val="24"/>
          <w:szCs w:val="24"/>
        </w:rPr>
        <w:t>Resolution Sponsor:</w:t>
      </w:r>
      <w:r w:rsidRPr="63B82FE9" w:rsidR="5CCAF36B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="00BB7248">
        <w:rPr>
          <w:rFonts w:ascii="Times New Roman" w:hAnsi="Times New Roman" w:cs="Times New Roman"/>
          <w:sz w:val="24"/>
          <w:szCs w:val="24"/>
        </w:rPr>
        <w:t>Christian Johnson</w:t>
      </w:r>
    </w:p>
    <w:p w:rsidRPr="004D289F" w:rsidR="000D475E" w:rsidRDefault="000D475E" w14:paraId="7AB36FBE" w14:textId="77777777">
      <w:pPr>
        <w:keepNext/>
        <w:jc w:val="center"/>
        <w:rPr>
          <w:u w:val="single"/>
        </w:rPr>
      </w:pPr>
    </w:p>
    <w:p w:rsidR="000D475E" w:rsidRDefault="000D475E" w14:paraId="50D2D478" w14:textId="77777777">
      <w:pPr>
        <w:keepNext/>
        <w:jc w:val="center"/>
      </w:pPr>
    </w:p>
    <w:p w:rsidR="0008441A" w:rsidP="0008441A" w:rsidRDefault="0008441A" w14:paraId="432DD097" w14:textId="77777777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Pr="0008441A" w:rsidR="0008441A" w:rsidP="63B82FE9" w:rsidRDefault="0008441A" w14:paraId="4FA81842" w14:textId="77777777">
      <w:pPr>
        <w:autoSpaceDE w:val="0"/>
        <w:autoSpaceDN w:val="0"/>
        <w:adjustRightInd w:val="0"/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  <w:u w:val="single"/>
        </w:rPr>
      </w:pPr>
      <w:r>
        <w:br/>
      </w:r>
    </w:p>
    <w:p w:rsidRPr="009B5AB7" w:rsidR="009B5AB7" w:rsidP="63B82FE9" w:rsidRDefault="0008441A" w14:paraId="7EB768ED" w14:textId="77777777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ind w:left="630"/>
        <w:jc w:val="both"/>
        <w:rPr>
          <w:rFonts w:ascii="Times New Roman" w:hAnsi="Times New Roman" w:eastAsia="Times New Roman"/>
          <w:sz w:val="24"/>
        </w:rPr>
      </w:pPr>
      <w:r w:rsidRPr="63B82FE9">
        <w:rPr>
          <w:rFonts w:ascii="Times New Roman" w:hAnsi="Times New Roman" w:eastAsia="Times New Roman"/>
          <w:sz w:val="24"/>
        </w:rPr>
        <w:t>Whereas,</w:t>
      </w:r>
      <w:r w:rsidRPr="63B82FE9" w:rsidR="006E7F19">
        <w:rPr>
          <w:rFonts w:ascii="Times New Roman" w:hAnsi="Times New Roman" w:eastAsia="Times New Roman"/>
          <w:sz w:val="24"/>
        </w:rPr>
        <w:t xml:space="preserve"> Student Government Association</w:t>
      </w:r>
      <w:r w:rsidRPr="63B82FE9" w:rsidR="00DB62AD">
        <w:rPr>
          <w:rFonts w:ascii="Times New Roman" w:hAnsi="Times New Roman" w:eastAsia="Times New Roman"/>
          <w:sz w:val="24"/>
        </w:rPr>
        <w:t xml:space="preserve"> </w:t>
      </w:r>
      <w:r w:rsidRPr="63B82FE9" w:rsidR="00653853">
        <w:rPr>
          <w:rFonts w:ascii="Times New Roman" w:hAnsi="Times New Roman" w:eastAsia="Times New Roman"/>
          <w:sz w:val="24"/>
        </w:rPr>
        <w:t>aims to serve the student body of UIS</w:t>
      </w:r>
      <w:r w:rsidRPr="63B82FE9" w:rsidR="00F478D9">
        <w:rPr>
          <w:rFonts w:ascii="Times New Roman" w:hAnsi="Times New Roman" w:eastAsia="Times New Roman"/>
          <w:sz w:val="24"/>
        </w:rPr>
        <w:t>.</w:t>
      </w:r>
    </w:p>
    <w:p w:rsidR="00BB7248" w:rsidP="74D79803" w:rsidRDefault="00E438B7" w14:paraId="5D413AD7" w14:textId="2211CA9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480" w:lineRule="auto"/>
        <w:ind w:left="630"/>
        <w:jc w:val="both"/>
        <w:rPr>
          <w:rFonts w:ascii="Times New Roman" w:hAnsi="Times New Roman" w:eastAsia="Times New Roman"/>
          <w:sz w:val="24"/>
          <w:szCs w:val="24"/>
        </w:rPr>
      </w:pPr>
      <w:r w:rsidRPr="74D79803" w:rsidR="00E438B7">
        <w:rPr>
          <w:rFonts w:ascii="Times New Roman" w:hAnsi="Times New Roman" w:eastAsia="Times New Roman"/>
          <w:sz w:val="24"/>
          <w:szCs w:val="24"/>
        </w:rPr>
        <w:t>Whereas,</w:t>
      </w:r>
      <w:r w:rsidRPr="74D79803" w:rsidR="00E438B7">
        <w:rPr>
          <w:rFonts w:ascii="Times New Roman" w:hAnsi="Times New Roman" w:eastAsia="Times New Roman"/>
          <w:sz w:val="24"/>
          <w:szCs w:val="24"/>
        </w:rPr>
        <w:t xml:space="preserve"> </w:t>
      </w:r>
      <w:r w:rsidRPr="74D79803" w:rsidR="36C5AAEC">
        <w:rPr>
          <w:rFonts w:ascii="Times New Roman" w:hAnsi="Times New Roman" w:eastAsia="Times New Roman"/>
          <w:sz w:val="24"/>
          <w:szCs w:val="24"/>
        </w:rPr>
        <w:t xml:space="preserve">SGA </w:t>
      </w:r>
      <w:r w:rsidRPr="74D79803" w:rsidR="00903AF8">
        <w:rPr>
          <w:rFonts w:ascii="Times New Roman" w:hAnsi="Times New Roman" w:eastAsia="Times New Roman"/>
          <w:sz w:val="24"/>
          <w:szCs w:val="24"/>
        </w:rPr>
        <w:t>host event to se</w:t>
      </w:r>
      <w:r w:rsidRPr="74D79803" w:rsidR="1AFFE698">
        <w:rPr>
          <w:rFonts w:ascii="Times New Roman" w:hAnsi="Times New Roman" w:eastAsia="Times New Roman"/>
          <w:sz w:val="24"/>
          <w:szCs w:val="24"/>
        </w:rPr>
        <w:t xml:space="preserve">rve </w:t>
      </w:r>
      <w:r w:rsidRPr="74D79803" w:rsidR="00903AF8">
        <w:rPr>
          <w:rFonts w:ascii="Times New Roman" w:hAnsi="Times New Roman" w:eastAsia="Times New Roman"/>
          <w:sz w:val="24"/>
          <w:szCs w:val="24"/>
        </w:rPr>
        <w:t xml:space="preserve">the student body </w:t>
      </w:r>
    </w:p>
    <w:p w:rsidR="00FD56D6" w:rsidP="00BB7248" w:rsidRDefault="00FD56D6" w14:paraId="2A7B35EE" w14:textId="4F4D21A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480" w:lineRule="auto"/>
        <w:ind w:left="630"/>
        <w:jc w:val="both"/>
        <w:rPr>
          <w:rFonts w:ascii="Times New Roman" w:hAnsi="Times New Roman" w:eastAsia="Times New Roman"/>
          <w:sz w:val="24"/>
        </w:rPr>
      </w:pPr>
      <w:r>
        <w:rPr>
          <w:rFonts w:ascii="Times New Roman" w:hAnsi="Times New Roman" w:eastAsia="Times New Roman"/>
          <w:sz w:val="24"/>
        </w:rPr>
        <w:t xml:space="preserve">Whereas, </w:t>
      </w:r>
      <w:r w:rsidR="00903AF8">
        <w:rPr>
          <w:rFonts w:ascii="Times New Roman" w:hAnsi="Times New Roman" w:eastAsia="Times New Roman"/>
          <w:sz w:val="24"/>
        </w:rPr>
        <w:t xml:space="preserve">It is necessary to carry supplies to these events </w:t>
      </w:r>
    </w:p>
    <w:p w:rsidRPr="003860D8" w:rsidR="000034F5" w:rsidP="003E1D9F" w:rsidRDefault="00653853" w14:paraId="601CADAA" w14:textId="2F5B77A2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line="480" w:lineRule="auto"/>
        <w:ind w:left="630"/>
        <w:jc w:val="both"/>
        <w:rPr>
          <w:rFonts w:ascii="Times New Roman" w:hAnsi="Times New Roman" w:eastAsia="Times New Roman"/>
          <w:sz w:val="24"/>
        </w:rPr>
      </w:pPr>
      <w:r w:rsidRPr="003860D8">
        <w:rPr>
          <w:rFonts w:ascii="Times New Roman" w:hAnsi="Times New Roman" w:eastAsia="Times New Roman"/>
          <w:b/>
          <w:bCs/>
          <w:sz w:val="24"/>
        </w:rPr>
        <w:t xml:space="preserve">Therefore, Be It </w:t>
      </w:r>
      <w:r w:rsidRPr="003860D8" w:rsidR="00D8324E">
        <w:rPr>
          <w:rFonts w:ascii="Times New Roman" w:hAnsi="Times New Roman" w:eastAsia="Times New Roman"/>
          <w:b/>
          <w:bCs/>
          <w:sz w:val="24"/>
        </w:rPr>
        <w:t xml:space="preserve">Resolved, </w:t>
      </w:r>
      <w:r w:rsidR="003860D8">
        <w:rPr>
          <w:rFonts w:ascii="Times New Roman" w:hAnsi="Times New Roman" w:eastAsia="Times New Roman"/>
          <w:sz w:val="24"/>
        </w:rPr>
        <w:t xml:space="preserve">SGA will fund $100 for the purpose of a wagon that will be retained to move thing to and from events. With all unspent funds being returned to the SGA budget. </w:t>
      </w:r>
    </w:p>
    <w:p w:rsidR="000D475E" w:rsidP="63B82FE9" w:rsidRDefault="000D475E" w14:paraId="473F2FD2" w14:textId="77777777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360"/>
        <w:rPr>
          <w:rFonts w:ascii="Times New Roman" w:hAnsi="Times New Roman" w:eastAsia="Times New Roman"/>
          <w:sz w:val="24"/>
        </w:rPr>
      </w:pPr>
    </w:p>
    <w:p w:rsidR="000D475E" w:rsidP="63B82FE9" w:rsidRDefault="000D475E" w14:paraId="5E1A55B1" w14:textId="77777777">
      <w:pPr>
        <w:rPr>
          <w:rFonts w:ascii="Times New Roman" w:hAnsi="Times New Roman" w:eastAsia="Times New Roman" w:cs="Times New Roman"/>
          <w:sz w:val="24"/>
          <w:szCs w:val="24"/>
        </w:rPr>
      </w:pPr>
    </w:p>
    <w:p w:rsidR="00973BCA" w:rsidP="63B82FE9" w:rsidRDefault="00973BCA" w14:paraId="33564F4D" w14:textId="77777777">
      <w:pPr>
        <w:rPr>
          <w:rFonts w:ascii="Times New Roman" w:hAnsi="Times New Roman" w:eastAsia="Times New Roman" w:cs="Times New Roman"/>
          <w:sz w:val="24"/>
          <w:szCs w:val="24"/>
        </w:rPr>
      </w:pPr>
    </w:p>
    <w:p w:rsidR="1DFD285F" w:rsidP="63B82FE9" w:rsidRDefault="1DFD285F" w14:paraId="112D1B50" w14:textId="77777777">
      <w:pPr>
        <w:rPr>
          <w:rFonts w:ascii="Times New Roman" w:hAnsi="Times New Roman" w:eastAsia="Times New Roman" w:cs="Times New Roman"/>
          <w:sz w:val="24"/>
          <w:szCs w:val="24"/>
        </w:rPr>
      </w:pPr>
    </w:p>
    <w:p w:rsidR="000D475E" w:rsidP="63B82FE9" w:rsidRDefault="000D475E" w14:paraId="0A7D737A" w14:textId="77777777">
      <w:pPr>
        <w:rPr>
          <w:rFonts w:ascii="Times New Roman" w:hAnsi="Times New Roman" w:eastAsia="Times New Roman" w:cs="Times New Roman"/>
          <w:sz w:val="24"/>
          <w:szCs w:val="24"/>
        </w:rPr>
      </w:pPr>
    </w:p>
    <w:p w:rsidR="000D475E" w:rsidP="63B82FE9" w:rsidRDefault="00A75CD6" w14:paraId="09C3D7A1" w14:textId="77777777">
      <w:pPr>
        <w:keepNext/>
        <w:spacing w:after="140" w:line="288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3B82FE9">
        <w:rPr>
          <w:rFonts w:ascii="Times New Roman" w:hAnsi="Times New Roman" w:eastAsia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P="63B82FE9" w:rsidRDefault="0008441A" w14:paraId="3933F9D4" w14:textId="77777777">
      <w:pPr>
        <w:keepNext/>
        <w:spacing w:after="160" w:line="288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63B82FE9">
        <w:rPr>
          <w:rFonts w:ascii="Times New Roman" w:hAnsi="Times New Roman" w:eastAsia="Times New Roman" w:cs="Times New Roman"/>
          <w:sz w:val="24"/>
          <w:szCs w:val="24"/>
        </w:rPr>
        <w:t>Signature of Secretar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3B82FE9">
        <w:rPr>
          <w:rFonts w:ascii="Times New Roman" w:hAnsi="Times New Roman" w:eastAsia="Times New Roman" w:cs="Times New Roman"/>
          <w:sz w:val="24"/>
          <w:szCs w:val="24"/>
        </w:rPr>
        <w:t xml:space="preserve">Signature of </w:t>
      </w:r>
      <w:r w:rsidRPr="63B82FE9" w:rsidR="00A75CD6">
        <w:rPr>
          <w:rFonts w:ascii="Times New Roman" w:hAnsi="Times New Roman" w:eastAsia="Times New Roman" w:cs="Times New Roman"/>
          <w:sz w:val="24"/>
          <w:szCs w:val="24"/>
        </w:rPr>
        <w:t>President</w:t>
      </w:r>
    </w:p>
    <w:p w:rsidR="000D475E" w:rsidRDefault="000D475E" w14:paraId="1A0418A7" w14:textId="77777777"/>
    <w:sectPr w:rsidR="000D475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03AF8" w:rsidRDefault="00903AF8" w14:paraId="4D230467" w14:textId="77777777">
      <w:pPr>
        <w:spacing w:line="240" w:lineRule="auto"/>
      </w:pPr>
      <w:r>
        <w:separator/>
      </w:r>
    </w:p>
  </w:endnote>
  <w:endnote w:type="continuationSeparator" w:id="0">
    <w:p w:rsidR="00903AF8" w:rsidRDefault="00903AF8" w14:paraId="110C5777" w14:textId="77777777">
      <w:pPr>
        <w:spacing w:line="240" w:lineRule="auto"/>
      </w:pPr>
      <w:r>
        <w:continuationSeparator/>
      </w:r>
    </w:p>
  </w:endnote>
  <w:endnote w:type="continuationNotice" w:id="1">
    <w:p w:rsidR="00903AF8" w:rsidRDefault="00903AF8" w14:paraId="67E16B53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94E3A" w:rsidRDefault="00D94E3A" w14:paraId="3112F1F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94E3A" w:rsidRDefault="00D94E3A" w14:paraId="228CF306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94E3A" w:rsidRDefault="00D94E3A" w14:paraId="1177920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03AF8" w:rsidRDefault="00903AF8" w14:paraId="7C59C3DA" w14:textId="77777777">
      <w:pPr>
        <w:spacing w:line="240" w:lineRule="auto"/>
      </w:pPr>
      <w:r>
        <w:separator/>
      </w:r>
    </w:p>
  </w:footnote>
  <w:footnote w:type="continuationSeparator" w:id="0">
    <w:p w:rsidR="00903AF8" w:rsidRDefault="00903AF8" w14:paraId="2521E4D7" w14:textId="77777777">
      <w:pPr>
        <w:spacing w:line="240" w:lineRule="auto"/>
      </w:pPr>
      <w:r>
        <w:continuationSeparator/>
      </w:r>
    </w:p>
  </w:footnote>
  <w:footnote w:type="continuationNotice" w:id="1">
    <w:p w:rsidR="00903AF8" w:rsidRDefault="00903AF8" w14:paraId="71180856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94E3A" w:rsidRDefault="00D94E3A" w14:paraId="09E8D3C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94E3A" w:rsidRDefault="00D94E3A" w14:paraId="4AD0BD8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94E3A" w:rsidRDefault="00D94E3A" w14:paraId="7495D3E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279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0272E"/>
    <w:rsid w:val="000034F5"/>
    <w:rsid w:val="0001320F"/>
    <w:rsid w:val="000327EF"/>
    <w:rsid w:val="000367F4"/>
    <w:rsid w:val="00036978"/>
    <w:rsid w:val="00042261"/>
    <w:rsid w:val="0004729E"/>
    <w:rsid w:val="00055CF3"/>
    <w:rsid w:val="00070501"/>
    <w:rsid w:val="00077635"/>
    <w:rsid w:val="0008441A"/>
    <w:rsid w:val="00093F9A"/>
    <w:rsid w:val="000D0ADA"/>
    <w:rsid w:val="000D230E"/>
    <w:rsid w:val="000D475E"/>
    <w:rsid w:val="000D5D29"/>
    <w:rsid w:val="000E7A93"/>
    <w:rsid w:val="000F33BD"/>
    <w:rsid w:val="001011DA"/>
    <w:rsid w:val="001063ED"/>
    <w:rsid w:val="00126D3D"/>
    <w:rsid w:val="001340E5"/>
    <w:rsid w:val="00165F2F"/>
    <w:rsid w:val="00175E99"/>
    <w:rsid w:val="00182B88"/>
    <w:rsid w:val="00186C76"/>
    <w:rsid w:val="001979A7"/>
    <w:rsid w:val="001C3C6E"/>
    <w:rsid w:val="001C6753"/>
    <w:rsid w:val="001E0B1D"/>
    <w:rsid w:val="001E52DE"/>
    <w:rsid w:val="001F32E3"/>
    <w:rsid w:val="001F6AC1"/>
    <w:rsid w:val="0021707B"/>
    <w:rsid w:val="0025161D"/>
    <w:rsid w:val="002A4DB9"/>
    <w:rsid w:val="002C4780"/>
    <w:rsid w:val="002E19F6"/>
    <w:rsid w:val="00302BD6"/>
    <w:rsid w:val="003052F4"/>
    <w:rsid w:val="00310485"/>
    <w:rsid w:val="0031467B"/>
    <w:rsid w:val="00324ED4"/>
    <w:rsid w:val="00374039"/>
    <w:rsid w:val="00377EB4"/>
    <w:rsid w:val="003860D8"/>
    <w:rsid w:val="003861D5"/>
    <w:rsid w:val="003A0C11"/>
    <w:rsid w:val="003A4FF9"/>
    <w:rsid w:val="003B4338"/>
    <w:rsid w:val="003C09A8"/>
    <w:rsid w:val="003D3D1C"/>
    <w:rsid w:val="003E3A78"/>
    <w:rsid w:val="003E673C"/>
    <w:rsid w:val="004070C3"/>
    <w:rsid w:val="004255E0"/>
    <w:rsid w:val="00441B14"/>
    <w:rsid w:val="0045704D"/>
    <w:rsid w:val="00461646"/>
    <w:rsid w:val="00483145"/>
    <w:rsid w:val="00497081"/>
    <w:rsid w:val="004AAD53"/>
    <w:rsid w:val="004C5E08"/>
    <w:rsid w:val="004D289F"/>
    <w:rsid w:val="004D5C8A"/>
    <w:rsid w:val="0050534D"/>
    <w:rsid w:val="005441E4"/>
    <w:rsid w:val="00546138"/>
    <w:rsid w:val="00551318"/>
    <w:rsid w:val="005530CC"/>
    <w:rsid w:val="0056014D"/>
    <w:rsid w:val="0056505C"/>
    <w:rsid w:val="00566D1D"/>
    <w:rsid w:val="005775E6"/>
    <w:rsid w:val="005827C3"/>
    <w:rsid w:val="005860A4"/>
    <w:rsid w:val="005C3067"/>
    <w:rsid w:val="005C4378"/>
    <w:rsid w:val="005D3853"/>
    <w:rsid w:val="005D4FB4"/>
    <w:rsid w:val="005E1B92"/>
    <w:rsid w:val="005F2893"/>
    <w:rsid w:val="005F4D11"/>
    <w:rsid w:val="0060095C"/>
    <w:rsid w:val="00602D31"/>
    <w:rsid w:val="00603068"/>
    <w:rsid w:val="00613C9F"/>
    <w:rsid w:val="00627912"/>
    <w:rsid w:val="00630BD9"/>
    <w:rsid w:val="006379BD"/>
    <w:rsid w:val="006408C4"/>
    <w:rsid w:val="00653853"/>
    <w:rsid w:val="00676DFD"/>
    <w:rsid w:val="00693FD5"/>
    <w:rsid w:val="00697F69"/>
    <w:rsid w:val="006A45F5"/>
    <w:rsid w:val="006B027A"/>
    <w:rsid w:val="006B6625"/>
    <w:rsid w:val="006C4FD9"/>
    <w:rsid w:val="006D7F93"/>
    <w:rsid w:val="006E7F19"/>
    <w:rsid w:val="006F05B8"/>
    <w:rsid w:val="007139C5"/>
    <w:rsid w:val="00726E64"/>
    <w:rsid w:val="00730F8F"/>
    <w:rsid w:val="007313C3"/>
    <w:rsid w:val="0076679F"/>
    <w:rsid w:val="00777032"/>
    <w:rsid w:val="007852B4"/>
    <w:rsid w:val="00796A26"/>
    <w:rsid w:val="00797F53"/>
    <w:rsid w:val="007B054E"/>
    <w:rsid w:val="007B73AF"/>
    <w:rsid w:val="007C2D2B"/>
    <w:rsid w:val="007D1884"/>
    <w:rsid w:val="007E744B"/>
    <w:rsid w:val="007F19F3"/>
    <w:rsid w:val="0081733E"/>
    <w:rsid w:val="00842057"/>
    <w:rsid w:val="00857250"/>
    <w:rsid w:val="00871BB4"/>
    <w:rsid w:val="00883D97"/>
    <w:rsid w:val="0088746F"/>
    <w:rsid w:val="00891DED"/>
    <w:rsid w:val="00895ED0"/>
    <w:rsid w:val="008A374F"/>
    <w:rsid w:val="008A652B"/>
    <w:rsid w:val="008B572A"/>
    <w:rsid w:val="008C02FC"/>
    <w:rsid w:val="008C2010"/>
    <w:rsid w:val="008F38E8"/>
    <w:rsid w:val="008F391B"/>
    <w:rsid w:val="00900DE6"/>
    <w:rsid w:val="00903AF8"/>
    <w:rsid w:val="00916989"/>
    <w:rsid w:val="00921071"/>
    <w:rsid w:val="00934E8A"/>
    <w:rsid w:val="00946527"/>
    <w:rsid w:val="00962673"/>
    <w:rsid w:val="00963251"/>
    <w:rsid w:val="00964F67"/>
    <w:rsid w:val="00973BCA"/>
    <w:rsid w:val="00985CBC"/>
    <w:rsid w:val="00993B3B"/>
    <w:rsid w:val="00997630"/>
    <w:rsid w:val="009B5AB7"/>
    <w:rsid w:val="009D47F8"/>
    <w:rsid w:val="009E0D63"/>
    <w:rsid w:val="009E7314"/>
    <w:rsid w:val="00A12108"/>
    <w:rsid w:val="00A14E06"/>
    <w:rsid w:val="00A153DB"/>
    <w:rsid w:val="00A21EB3"/>
    <w:rsid w:val="00A221EB"/>
    <w:rsid w:val="00A514A5"/>
    <w:rsid w:val="00A5365F"/>
    <w:rsid w:val="00A728F6"/>
    <w:rsid w:val="00A75CD6"/>
    <w:rsid w:val="00A90CF5"/>
    <w:rsid w:val="00AA5618"/>
    <w:rsid w:val="00AB674D"/>
    <w:rsid w:val="00AC7CD8"/>
    <w:rsid w:val="00AD4821"/>
    <w:rsid w:val="00AE166C"/>
    <w:rsid w:val="00AE4A6D"/>
    <w:rsid w:val="00B0058D"/>
    <w:rsid w:val="00B0726F"/>
    <w:rsid w:val="00B43640"/>
    <w:rsid w:val="00B44C9C"/>
    <w:rsid w:val="00B5568C"/>
    <w:rsid w:val="00B67E58"/>
    <w:rsid w:val="00B77F2E"/>
    <w:rsid w:val="00B955F9"/>
    <w:rsid w:val="00BA1F49"/>
    <w:rsid w:val="00BA20D7"/>
    <w:rsid w:val="00BA741E"/>
    <w:rsid w:val="00BB326C"/>
    <w:rsid w:val="00BB7248"/>
    <w:rsid w:val="00BE5016"/>
    <w:rsid w:val="00BF1FDA"/>
    <w:rsid w:val="00C3097C"/>
    <w:rsid w:val="00C37568"/>
    <w:rsid w:val="00C519FD"/>
    <w:rsid w:val="00C610EC"/>
    <w:rsid w:val="00C61DA7"/>
    <w:rsid w:val="00C939AA"/>
    <w:rsid w:val="00CA29C4"/>
    <w:rsid w:val="00CB535E"/>
    <w:rsid w:val="00CC430E"/>
    <w:rsid w:val="00CD1B0F"/>
    <w:rsid w:val="00CD34DC"/>
    <w:rsid w:val="00CE3B5E"/>
    <w:rsid w:val="00CE4C5A"/>
    <w:rsid w:val="00CF2E1B"/>
    <w:rsid w:val="00CF488A"/>
    <w:rsid w:val="00D072AC"/>
    <w:rsid w:val="00D166DA"/>
    <w:rsid w:val="00D2351E"/>
    <w:rsid w:val="00D26A58"/>
    <w:rsid w:val="00D27B8F"/>
    <w:rsid w:val="00D3107D"/>
    <w:rsid w:val="00D51DA8"/>
    <w:rsid w:val="00D601F6"/>
    <w:rsid w:val="00D8324E"/>
    <w:rsid w:val="00D909FE"/>
    <w:rsid w:val="00D91C79"/>
    <w:rsid w:val="00D93EFB"/>
    <w:rsid w:val="00D94E3A"/>
    <w:rsid w:val="00DA44F4"/>
    <w:rsid w:val="00DB62AD"/>
    <w:rsid w:val="00DC2285"/>
    <w:rsid w:val="00DC240C"/>
    <w:rsid w:val="00E004C9"/>
    <w:rsid w:val="00E116EA"/>
    <w:rsid w:val="00E1700C"/>
    <w:rsid w:val="00E438B7"/>
    <w:rsid w:val="00E44465"/>
    <w:rsid w:val="00E51B3D"/>
    <w:rsid w:val="00E673EA"/>
    <w:rsid w:val="00E67568"/>
    <w:rsid w:val="00E72E53"/>
    <w:rsid w:val="00E7504B"/>
    <w:rsid w:val="00E96E24"/>
    <w:rsid w:val="00EA7720"/>
    <w:rsid w:val="00EB772B"/>
    <w:rsid w:val="00ED8830"/>
    <w:rsid w:val="00EE6DE8"/>
    <w:rsid w:val="00EF499C"/>
    <w:rsid w:val="00F00CDD"/>
    <w:rsid w:val="00F06415"/>
    <w:rsid w:val="00F43257"/>
    <w:rsid w:val="00F478D9"/>
    <w:rsid w:val="00FA4BDA"/>
    <w:rsid w:val="00FB6613"/>
    <w:rsid w:val="00FC6FEC"/>
    <w:rsid w:val="00FD56D6"/>
    <w:rsid w:val="00FE42E9"/>
    <w:rsid w:val="01214448"/>
    <w:rsid w:val="020EC230"/>
    <w:rsid w:val="029D9358"/>
    <w:rsid w:val="032C9914"/>
    <w:rsid w:val="04C40A42"/>
    <w:rsid w:val="052D26AC"/>
    <w:rsid w:val="065FDAA3"/>
    <w:rsid w:val="0715DC3D"/>
    <w:rsid w:val="07FBAB04"/>
    <w:rsid w:val="0A855D1B"/>
    <w:rsid w:val="0AD056C5"/>
    <w:rsid w:val="0B0C7562"/>
    <w:rsid w:val="0BBC80F9"/>
    <w:rsid w:val="0DC991A5"/>
    <w:rsid w:val="0E72DA0E"/>
    <w:rsid w:val="1006BCE9"/>
    <w:rsid w:val="100EAA6F"/>
    <w:rsid w:val="1143DB44"/>
    <w:rsid w:val="12E9A191"/>
    <w:rsid w:val="13BCB5B4"/>
    <w:rsid w:val="16A10B14"/>
    <w:rsid w:val="1819BC54"/>
    <w:rsid w:val="1A76276C"/>
    <w:rsid w:val="1AFFE698"/>
    <w:rsid w:val="1C3D3283"/>
    <w:rsid w:val="1C7EB3E9"/>
    <w:rsid w:val="1CCEC8A6"/>
    <w:rsid w:val="1DC27805"/>
    <w:rsid w:val="1DFD285F"/>
    <w:rsid w:val="21C09E9A"/>
    <w:rsid w:val="22686616"/>
    <w:rsid w:val="22934BAA"/>
    <w:rsid w:val="257C7597"/>
    <w:rsid w:val="260C848E"/>
    <w:rsid w:val="2686E09D"/>
    <w:rsid w:val="27553D0E"/>
    <w:rsid w:val="282FE01E"/>
    <w:rsid w:val="28E3B4F3"/>
    <w:rsid w:val="29058286"/>
    <w:rsid w:val="29703E1B"/>
    <w:rsid w:val="29E974E0"/>
    <w:rsid w:val="2A8BE7E5"/>
    <w:rsid w:val="2A9E5D8F"/>
    <w:rsid w:val="2B059DD5"/>
    <w:rsid w:val="2DCC8ED2"/>
    <w:rsid w:val="2DDDEBD7"/>
    <w:rsid w:val="2E01DE81"/>
    <w:rsid w:val="2F01D3F5"/>
    <w:rsid w:val="2F79BC38"/>
    <w:rsid w:val="2FAD75A1"/>
    <w:rsid w:val="2FF3F2C6"/>
    <w:rsid w:val="30F0C66E"/>
    <w:rsid w:val="3221B206"/>
    <w:rsid w:val="332E37FF"/>
    <w:rsid w:val="33AD696F"/>
    <w:rsid w:val="3434DB82"/>
    <w:rsid w:val="36C5AAEC"/>
    <w:rsid w:val="37D5F11A"/>
    <w:rsid w:val="385E3D82"/>
    <w:rsid w:val="3E5C2C2D"/>
    <w:rsid w:val="40A00DBB"/>
    <w:rsid w:val="430BC952"/>
    <w:rsid w:val="433E6D63"/>
    <w:rsid w:val="443E7F46"/>
    <w:rsid w:val="447C1712"/>
    <w:rsid w:val="45BF22C5"/>
    <w:rsid w:val="45C2AB6D"/>
    <w:rsid w:val="4830B8C5"/>
    <w:rsid w:val="48730D6A"/>
    <w:rsid w:val="491622AA"/>
    <w:rsid w:val="496C3EDA"/>
    <w:rsid w:val="4BB32B3C"/>
    <w:rsid w:val="4C8A6315"/>
    <w:rsid w:val="4EB8FF70"/>
    <w:rsid w:val="4F00A14F"/>
    <w:rsid w:val="4FA08F61"/>
    <w:rsid w:val="51793755"/>
    <w:rsid w:val="51DE9CE7"/>
    <w:rsid w:val="51F2B3AA"/>
    <w:rsid w:val="535936F8"/>
    <w:rsid w:val="54BFD8CA"/>
    <w:rsid w:val="57C39AB3"/>
    <w:rsid w:val="59B12799"/>
    <w:rsid w:val="5B652365"/>
    <w:rsid w:val="5B65EFA4"/>
    <w:rsid w:val="5C71CF2F"/>
    <w:rsid w:val="5CCAF36B"/>
    <w:rsid w:val="5D7B5C3A"/>
    <w:rsid w:val="5EBA078E"/>
    <w:rsid w:val="60229046"/>
    <w:rsid w:val="6056C36B"/>
    <w:rsid w:val="6086A434"/>
    <w:rsid w:val="62CDF39A"/>
    <w:rsid w:val="631F3243"/>
    <w:rsid w:val="63232E52"/>
    <w:rsid w:val="63B82FE9"/>
    <w:rsid w:val="63BD2817"/>
    <w:rsid w:val="6455D297"/>
    <w:rsid w:val="653BA308"/>
    <w:rsid w:val="6558F878"/>
    <w:rsid w:val="657C4E52"/>
    <w:rsid w:val="690DC18D"/>
    <w:rsid w:val="6C60B8A3"/>
    <w:rsid w:val="6F27E17A"/>
    <w:rsid w:val="6F5496D1"/>
    <w:rsid w:val="70A01C78"/>
    <w:rsid w:val="71EF4CF0"/>
    <w:rsid w:val="7203438C"/>
    <w:rsid w:val="7323FA0D"/>
    <w:rsid w:val="733D480F"/>
    <w:rsid w:val="747F228D"/>
    <w:rsid w:val="74D79803"/>
    <w:rsid w:val="75B118F6"/>
    <w:rsid w:val="7779F1B1"/>
    <w:rsid w:val="78EA8503"/>
    <w:rsid w:val="7933ED4B"/>
    <w:rsid w:val="7A02D218"/>
    <w:rsid w:val="7A50FCB2"/>
    <w:rsid w:val="7B8EFB39"/>
    <w:rsid w:val="7C992307"/>
    <w:rsid w:val="7D14EA9D"/>
    <w:rsid w:val="7DF11AC6"/>
    <w:rsid w:val="7F3B0366"/>
    <w:rsid w:val="7FC9D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6A08BC"/>
  <w15:docId w15:val="{E0724A96-22E7-45BD-B3D9-D78973599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hAnsi="Helvetica Neue Light" w:eastAsia="ヒラギノ角ゴ Pro W3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6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dd40387-e34b-4d37-b108-c860fd80067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91D9821CDF041839FB93A734030CF" ma:contentTypeVersion="9" ma:contentTypeDescription="Create a new document." ma:contentTypeScope="" ma:versionID="7746c625ba1782c785431547826d84e3">
  <xsd:schema xmlns:xsd="http://www.w3.org/2001/XMLSchema" xmlns:xs="http://www.w3.org/2001/XMLSchema" xmlns:p="http://schemas.microsoft.com/office/2006/metadata/properties" xmlns:ns3="edf14270-6fb1-42ec-a4ef-47d96d859e9d" xmlns:ns4="add40387-e34b-4d37-b108-c860fd80067e" targetNamespace="http://schemas.microsoft.com/office/2006/metadata/properties" ma:root="true" ma:fieldsID="ed70a41c2e4538be57675fa4a1c29319" ns3:_="" ns4:_="">
    <xsd:import namespace="edf14270-6fb1-42ec-a4ef-47d96d859e9d"/>
    <xsd:import namespace="add40387-e34b-4d37-b108-c860fd80067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14270-6fb1-42ec-a4ef-47d96d859e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d40387-e34b-4d37-b108-c860fd800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DB289F-DC05-4C62-BA4A-CFC24DDCDE69}">
  <ds:schemaRefs>
    <ds:schemaRef ds:uri="http://schemas.microsoft.com/office/2006/documentManagement/typ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add40387-e34b-4d37-b108-c860fd80067e"/>
    <ds:schemaRef ds:uri="edf14270-6fb1-42ec-a4ef-47d96d859e9d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C693902-A695-46CF-B4E0-F08AE430E8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10A916-B533-4AE7-B632-D41A8A470F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ED4C0A-BCF6-4DC3-814D-AD638847BC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f14270-6fb1-42ec-a4ef-47d96d859e9d"/>
    <ds:schemaRef ds:uri="add40387-e34b-4d37-b108-c860fd8006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hristian johnson</dc:creator>
  <keywords/>
  <lastModifiedBy>Mossi Yakana, Emmanuelle</lastModifiedBy>
  <revision>2</revision>
  <dcterms:created xsi:type="dcterms:W3CDTF">2023-08-30T22:39:00.0000000Z</dcterms:created>
  <dcterms:modified xsi:type="dcterms:W3CDTF">2023-09-10T03:54:00.937510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91D9821CDF041839FB93A734030CF</vt:lpwstr>
  </property>
</Properties>
</file>